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7587A" w:rsidP="0007587A" w:rsidRDefault="67054097" w14:paraId="7C0DEAF4" w14:textId="31494902">
      <w:pPr>
        <w:pStyle w:val="Title"/>
        <w:jc w:val="center"/>
      </w:pPr>
      <w:r>
        <w:t>Explorations in Mindfulness</w:t>
      </w:r>
      <w:r w:rsidR="0007587A">
        <w:t xml:space="preserve"> </w:t>
      </w:r>
      <w:r w:rsidR="002B4542">
        <w:br/>
      </w:r>
      <w:r w:rsidRPr="2F7DD48E" w:rsidR="001F0471">
        <w:rPr>
          <w:rStyle w:val="Heading2Char"/>
        </w:rPr>
        <w:t>P</w:t>
      </w:r>
      <w:r w:rsidRPr="2F7DD48E" w:rsidR="004D6158">
        <w:rPr>
          <w:rStyle w:val="Heading2Char"/>
        </w:rPr>
        <w:t>re</w:t>
      </w:r>
      <w:r w:rsidRPr="2F7DD48E" w:rsidR="00654727">
        <w:rPr>
          <w:rStyle w:val="Heading2Char"/>
        </w:rPr>
        <w:t>-</w:t>
      </w:r>
      <w:r w:rsidRPr="2F7DD48E" w:rsidR="002B4542">
        <w:rPr>
          <w:rStyle w:val="Heading2Char"/>
        </w:rPr>
        <w:t>Program</w:t>
      </w:r>
      <w:r w:rsidRPr="2F7DD48E" w:rsidR="001F0471">
        <w:rPr>
          <w:rStyle w:val="Heading2Char"/>
        </w:rPr>
        <w:t xml:space="preserve"> Questionnaire</w:t>
      </w:r>
    </w:p>
    <w:p w:rsidR="00291187" w:rsidP="0069218B" w:rsidRDefault="00291187" w14:paraId="7DF987A5" w14:textId="674349BA">
      <w:pPr>
        <w:spacing w:after="0" w:line="240" w:lineRule="auto"/>
      </w:pPr>
      <w:r>
        <w:br/>
      </w:r>
      <w:r>
        <w:t>Please take a moment to fill out the p</w:t>
      </w:r>
      <w:r w:rsidR="00F70550">
        <w:t>re</w:t>
      </w:r>
      <w:r>
        <w:t>-</w:t>
      </w:r>
      <w:r w:rsidR="002B4542">
        <w:t>program</w:t>
      </w:r>
      <w:r>
        <w:t xml:space="preserve"> </w:t>
      </w:r>
      <w:r w:rsidR="4130E61C">
        <w:t>questionnaire</w:t>
      </w:r>
      <w:r w:rsidRPr="2F7DD48E">
        <w:rPr>
          <w:i/>
          <w:iCs/>
        </w:rPr>
        <w:t>.</w:t>
      </w:r>
      <w:r>
        <w:t xml:space="preserve"> We greatly appreciate your thoughts about your experience.</w:t>
      </w:r>
    </w:p>
    <w:p w:rsidR="00E15DB4" w:rsidP="0069218B" w:rsidRDefault="00E15DB4" w14:paraId="57F44A0A" w14:textId="2B6BF37C">
      <w:pPr>
        <w:spacing w:after="0" w:line="240" w:lineRule="auto"/>
      </w:pPr>
    </w:p>
    <w:p w:rsidRPr="000062B6" w:rsidR="00FE1ABB" w:rsidP="0069218B" w:rsidRDefault="00FE1ABB" w14:paraId="676899F0" w14:textId="77777777">
      <w:pPr>
        <w:spacing w:after="0" w:line="240" w:lineRule="auto"/>
      </w:pPr>
    </w:p>
    <w:p w:rsidRPr="00FE1ABB" w:rsidR="00291187" w:rsidP="0069218B" w:rsidRDefault="00291187" w14:paraId="68D5CA29" w14:textId="12EF6757">
      <w:pPr>
        <w:spacing w:after="0" w:line="240" w:lineRule="auto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 w:rsidR="00283567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0" w:type="auto"/>
        <w:tblInd w:w="-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10"/>
        <w:gridCol w:w="1308"/>
        <w:gridCol w:w="1308"/>
        <w:gridCol w:w="1974"/>
        <w:gridCol w:w="857"/>
        <w:gridCol w:w="1794"/>
      </w:tblGrid>
      <w:tr w:rsidRPr="000062B6" w:rsidR="00291187" w:rsidTr="03CEFF55" w14:paraId="46EBFCCF" w14:textId="77777777">
        <w:trPr>
          <w:trHeight w:val="1134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2F7DD48E" w:rsidRDefault="525B111E" w14:paraId="6CB98599" w14:textId="2A4F57E1">
            <w:pPr>
              <w:spacing w:line="240" w:lineRule="auto"/>
            </w:pPr>
            <w:r>
              <w:t xml:space="preserve">I am aware of </w:t>
            </w:r>
            <w:r w:rsidR="426C6645">
              <w:t>the</w:t>
            </w:r>
            <w:r w:rsidR="71C995D6">
              <w:t xml:space="preserve"> mental and physical</w:t>
            </w:r>
            <w:r w:rsidR="426C6645">
              <w:t xml:space="preserve"> benefits of practicing mindfulness and meditation</w:t>
            </w:r>
            <w:r w:rsidR="5744351F">
              <w:t>.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4471E5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5763CED7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B02E2C7" w14:textId="77777777">
            <w:pPr>
              <w:spacing w:line="240" w:lineRule="auto"/>
            </w:pPr>
            <w:r w:rsidRPr="000062B6"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8C2A983" w14:textId="77777777">
            <w:pPr>
              <w:spacing w:line="240" w:lineRule="auto"/>
            </w:pPr>
            <w:r w:rsidRPr="000062B6">
              <w:t>Agree</w:t>
            </w:r>
          </w:p>
          <w:p w:rsidRPr="000062B6" w:rsidR="00291187" w:rsidP="0069218B" w:rsidRDefault="00291187" w14:paraId="4EEDC96D" w14:textId="77777777">
            <w:pPr>
              <w:spacing w:line="240" w:lineRule="auto"/>
            </w:pP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13553557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03CEFF55" w14:paraId="6A2A046F" w14:textId="77777777">
        <w:trPr>
          <w:trHeight w:val="683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525B111E" w14:paraId="664E5F7F" w14:textId="32E041D8">
            <w:pPr>
              <w:spacing w:line="240" w:lineRule="auto"/>
            </w:pPr>
            <w:r>
              <w:t>I am confident in my ability to d</w:t>
            </w:r>
            <w:r w:rsidR="445D14C1">
              <w:t>evelop a mindful</w:t>
            </w:r>
            <w:r w:rsidR="68F07199">
              <w:t>ness</w:t>
            </w:r>
            <w:r w:rsidR="445D14C1">
              <w:t xml:space="preserve"> practice.</w:t>
            </w:r>
            <w:r>
              <w:t xml:space="preserve"> 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67B28438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46874690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4EAAE392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CE9290A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67D825AB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03CEFF55" w14:paraId="10B40772" w14:textId="77777777">
        <w:trPr>
          <w:trHeight w:val="765"/>
        </w:trPr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674F004D" w:rsidRDefault="018668FD" w14:paraId="60555212" w14:textId="01B04699">
            <w:pPr>
              <w:spacing w:line="240" w:lineRule="auto"/>
              <w:rPr>
                <w:szCs w:val="24"/>
              </w:rPr>
            </w:pPr>
            <w:r w:rsidRPr="674F004D">
              <w:rPr>
                <w:szCs w:val="24"/>
              </w:rPr>
              <w:t xml:space="preserve">I am aware of how a regular mindfulness practice can positively affect my daily life. </w:t>
            </w:r>
          </w:p>
          <w:p w:rsidRPr="000062B6" w:rsidR="00291187" w:rsidP="2F7DD48E" w:rsidRDefault="00291187" w14:paraId="68F90511" w14:textId="5482F5FA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44448D9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AAB8759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617424FE" w14:textId="77777777">
            <w:pPr>
              <w:spacing w:line="240" w:lineRule="auto"/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3FBBFEF0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069218B" w:rsidRDefault="00291187" w14:paraId="2A300EC9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03CEFF55" w14:paraId="6C3B6A10" w14:textId="77777777"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9114A4" w:rsidR="00291187" w:rsidP="2F7DD48E" w:rsidRDefault="7F901E22" w14:paraId="6CE96FC0" w14:textId="39C4B894">
            <w:pPr>
              <w:spacing w:line="240" w:lineRule="auto"/>
              <w:rPr>
                <w:rFonts w:ascii="Arial" w:hAnsi="Arial" w:eastAsia="Arial" w:cs="Arial"/>
                <w:szCs w:val="24"/>
              </w:rPr>
            </w:pPr>
            <w:r w:rsidRPr="2F7DD48E">
              <w:rPr>
                <w:rFonts w:ascii="Arial" w:hAnsi="Arial" w:eastAsia="Arial" w:cs="Arial"/>
                <w:color w:val="000000" w:themeColor="text1"/>
                <w:szCs w:val="24"/>
              </w:rPr>
              <w:t>I believe mindfulness and mediation can combat negative stress.</w:t>
            </w:r>
          </w:p>
          <w:p w:rsidRPr="009114A4" w:rsidR="00291187" w:rsidP="2F7DD48E" w:rsidRDefault="00291187" w14:paraId="658E4C65" w14:textId="774AF08E">
            <w:pPr>
              <w:spacing w:line="240" w:lineRule="auto"/>
              <w:rPr>
                <w:szCs w:val="24"/>
              </w:rPr>
            </w:pP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1F15B06F" w14:textId="77777777">
            <w:pPr>
              <w:spacing w:line="240" w:lineRule="auto"/>
            </w:pPr>
            <w:r w:rsidRPr="000062B6">
              <w:t>Strongly Disagree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1E1E61D3" w14:textId="77777777">
            <w:pPr>
              <w:spacing w:line="240" w:lineRule="auto"/>
            </w:pPr>
            <w:r w:rsidRPr="000062B6">
              <w:t>Disagree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E9BAAC8" w14:textId="77777777">
            <w:pPr>
              <w:spacing w:line="240" w:lineRule="auto"/>
              <w:rPr>
                <w:szCs w:val="26"/>
              </w:rPr>
            </w:pPr>
            <w:r w:rsidRPr="000062B6">
              <w:rPr>
                <w:szCs w:val="26"/>
              </w:rPr>
              <w:t>Neither agree nor disagree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4F366F1" w14:textId="77777777">
            <w:pPr>
              <w:spacing w:line="240" w:lineRule="auto"/>
            </w:pPr>
            <w:r w:rsidRPr="000062B6">
              <w:t>Agree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62B6" w:rsidR="00291187" w:rsidP="0069218B" w:rsidRDefault="00291187" w14:paraId="08C0EC71" w14:textId="77777777">
            <w:pPr>
              <w:spacing w:line="240" w:lineRule="auto"/>
            </w:pPr>
            <w:r w:rsidRPr="000062B6">
              <w:t>Strongly Agree</w:t>
            </w:r>
          </w:p>
        </w:tc>
      </w:tr>
      <w:tr w:rsidRPr="000062B6" w:rsidR="00291187" w:rsidTr="03CEFF55" w14:paraId="16E89DA4" w14:textId="77777777">
        <w:tc>
          <w:tcPr>
            <w:tcW w:w="35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2F7DD48E" w:rsidRDefault="5F1A04CC" w14:paraId="3E60DECD" w14:textId="540BA0D1">
            <w:pPr>
              <w:spacing w:line="240" w:lineRule="auto"/>
            </w:pPr>
            <w:r>
              <w:t>I intentiona</w:t>
            </w:r>
            <w:r w:rsidR="095A573D">
              <w:t>l</w:t>
            </w:r>
            <w:r>
              <w:t>l</w:t>
            </w:r>
            <w:r w:rsidR="73D0FB0F">
              <w:t>y</w:t>
            </w:r>
            <w:r>
              <w:t xml:space="preserve"> practice mindfulness</w:t>
            </w:r>
            <w:r w:rsidR="34019E74">
              <w:t>.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3CEFF55" w:rsidRDefault="00291187" w14:paraId="25502309" w14:textId="4FCA858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3077FDCE">
              <w:rPr/>
              <w:t>Never</w:t>
            </w:r>
          </w:p>
        </w:tc>
        <w:tc>
          <w:tcPr>
            <w:tcW w:w="13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3CEFF55" w:rsidRDefault="00291187" w14:paraId="0E5CCB77" w14:textId="7E56864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3077FDCE">
              <w:rPr/>
              <w:t>Rarely</w:t>
            </w:r>
          </w:p>
        </w:tc>
        <w:tc>
          <w:tcPr>
            <w:tcW w:w="19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3CEFF55" w:rsidRDefault="00291187" w14:paraId="18F65ABE" w14:textId="31B5914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3077FDCE">
              <w:rPr/>
              <w:t>Monthly</w:t>
            </w:r>
          </w:p>
        </w:tc>
        <w:tc>
          <w:tcPr>
            <w:tcW w:w="7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3CEFF55" w:rsidRDefault="00291187" w14:paraId="3E03DB94" w14:textId="405D8A3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3077FDCE">
              <w:rPr/>
              <w:t>Weekly</w:t>
            </w:r>
          </w:p>
        </w:tc>
        <w:tc>
          <w:tcPr>
            <w:tcW w:w="179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7CAAC" w:themeFill="accent2" w:themeFillTint="66"/>
            <w:tcMar/>
          </w:tcPr>
          <w:p w:rsidRPr="000062B6" w:rsidR="00291187" w:rsidP="03CEFF55" w:rsidRDefault="00291187" w14:paraId="350B8B37" w14:textId="031F81E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="3077FDCE">
              <w:rPr/>
              <w:t>Daily</w:t>
            </w:r>
          </w:p>
        </w:tc>
      </w:tr>
    </w:tbl>
    <w:p w:rsidRPr="000062B6" w:rsidR="00291187" w:rsidP="0069218B" w:rsidRDefault="00291187" w14:paraId="74F45C30" w14:textId="77777777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:rsidR="00283567" w:rsidP="0069218B" w:rsidRDefault="00283567" w14:paraId="3C54F579" w14:textId="66282C52">
      <w:pPr>
        <w:spacing w:after="0" w:line="240" w:lineRule="auto"/>
      </w:pPr>
    </w:p>
    <w:p w:rsidR="00F074FD" w:rsidP="0069218B" w:rsidRDefault="00F074FD" w14:paraId="2E394279" w14:textId="77777777">
      <w:pPr>
        <w:spacing w:after="0" w:line="240" w:lineRule="auto"/>
      </w:pPr>
    </w:p>
    <w:p w:rsidRPr="000062B6" w:rsidR="00291187" w:rsidP="2F7DD48E" w:rsidRDefault="00291187" w14:paraId="5D81A5CE" w14:textId="08222C26">
      <w:pPr>
        <w:spacing w:after="0" w:line="240" w:lineRule="auto"/>
      </w:pPr>
      <w:r>
        <w:t xml:space="preserve">What </w:t>
      </w:r>
      <w:r w:rsidR="004D6158">
        <w:t>is one thing you would like to learn in the</w:t>
      </w:r>
      <w:r w:rsidRPr="2F7DD48E">
        <w:rPr>
          <w:b/>
          <w:bCs/>
        </w:rPr>
        <w:t xml:space="preserve"> </w:t>
      </w:r>
      <w:r w:rsidRPr="2F7DD48E" w:rsidR="2C482139">
        <w:rPr>
          <w:rFonts w:ascii="Arial" w:hAnsi="Arial" w:eastAsia="Arial" w:cs="Arial"/>
          <w:b/>
          <w:bCs/>
          <w:color w:val="000000" w:themeColor="text1"/>
          <w:szCs w:val="24"/>
        </w:rPr>
        <w:t>Explorations in Mindfulness</w:t>
      </w:r>
      <w:r w:rsidRPr="2F7DD48E" w:rsidR="00E9152C">
        <w:rPr>
          <w:b/>
          <w:bCs/>
        </w:rPr>
        <w:t xml:space="preserve">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790"/>
      </w:tblGrid>
      <w:tr w:rsidR="00C94278" w:rsidTr="00595A01" w14:paraId="3E3E7312" w14:textId="77777777">
        <w:tc>
          <w:tcPr>
            <w:tcW w:w="10790" w:type="dxa"/>
            <w:tcBorders>
              <w:bottom w:val="single" w:color="auto" w:sz="4" w:space="0"/>
            </w:tcBorders>
          </w:tcPr>
          <w:p w:rsidR="00C94278" w:rsidP="0069218B" w:rsidRDefault="00C94278" w14:paraId="6510640F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40DB75AE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595A01" w14:paraId="010F8772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7CD151BA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053944C2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:rsidTr="00595A01" w14:paraId="3885AD54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C94278" w:rsidP="0069218B" w:rsidRDefault="00C94278" w14:paraId="4BCBC009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C94278" w:rsidP="0069218B" w:rsidRDefault="00C94278" w14:paraId="6292E5C5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:rsidTr="00595A01" w14:paraId="5CE256E7" w14:textId="77777777">
        <w:tc>
          <w:tcPr>
            <w:tcW w:w="10790" w:type="dxa"/>
            <w:tcBorders>
              <w:top w:val="single" w:color="auto" w:sz="4" w:space="0"/>
              <w:bottom w:val="single" w:color="auto" w:sz="4" w:space="0"/>
            </w:tcBorders>
          </w:tcPr>
          <w:p w:rsidR="0087035D" w:rsidP="0069218B" w:rsidRDefault="0087035D" w14:paraId="3C3977A0" w14:textId="7777777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:rsidR="0087035D" w:rsidP="0069218B" w:rsidRDefault="0087035D" w14:paraId="758A7CCA" w14:textId="722CD02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:rsidRPr="006536B1" w:rsidR="00291187" w:rsidP="0069218B" w:rsidRDefault="00291187" w14:paraId="0B52AE68" w14:textId="27898AA6">
      <w:pPr>
        <w:spacing w:after="0" w:line="240" w:lineRule="auto"/>
      </w:pPr>
      <w:r>
        <w:br/>
      </w:r>
    </w:p>
    <w:sectPr w:rsidRPr="006536B1" w:rsidR="00291187" w:rsidSect="009316C8">
      <w:footerReference w:type="default" r:id="rId11"/>
      <w:pgSz w:w="12240" w:h="15840" w:orient="portrait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300F" w:rsidP="00AC1219" w:rsidRDefault="007D300F" w14:paraId="439C9433" w14:textId="77777777">
      <w:pPr>
        <w:spacing w:after="0" w:line="240" w:lineRule="auto"/>
      </w:pPr>
      <w:r>
        <w:separator/>
      </w:r>
    </w:p>
  </w:endnote>
  <w:endnote w:type="continuationSeparator" w:id="0">
    <w:p w:rsidR="007D300F" w:rsidP="00AC1219" w:rsidRDefault="007D300F" w14:paraId="1660EE3D" w14:textId="77777777">
      <w:pPr>
        <w:spacing w:after="0" w:line="240" w:lineRule="auto"/>
      </w:pPr>
      <w:r>
        <w:continuationSeparator/>
      </w:r>
    </w:p>
  </w:endnote>
  <w:endnote w:type="continuationNotice" w:id="1">
    <w:p w:rsidR="007D300F" w:rsidRDefault="007D300F" w14:paraId="6589E3F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426352" w:rsidRDefault="00426352" w14:paraId="13821CE0" w14:textId="1DA97920">
    <w:pPr>
      <w:pStyle w:val="Footer"/>
      <w:jc w:val="right"/>
    </w:pPr>
  </w:p>
  <w:p w:rsidR="00AC1219" w:rsidP="00426352" w:rsidRDefault="15BAAFF6" w14:paraId="2FE5E226" w14:textId="6AAB8556">
    <w:pPr>
      <w:pStyle w:val="Footer"/>
    </w:pPr>
    <w:r w:rsidR="03CEFF55">
      <w:drawing>
        <wp:inline wp14:editId="55E1AC9C" wp14:anchorId="51271546">
          <wp:extent cx="2328033" cy="457200"/>
          <wp:effectExtent l="0" t="0" r="0" b="0"/>
          <wp:docPr id="3" name="Picture 3" descr="A picture containing text, clipart&#10;&#10;Description automatically generated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e190dce519534223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300F" w:rsidP="00AC1219" w:rsidRDefault="007D300F" w14:paraId="1237EF94" w14:textId="77777777">
      <w:pPr>
        <w:spacing w:after="0" w:line="240" w:lineRule="auto"/>
      </w:pPr>
      <w:r>
        <w:separator/>
      </w:r>
    </w:p>
  </w:footnote>
  <w:footnote w:type="continuationSeparator" w:id="0">
    <w:p w:rsidR="007D300F" w:rsidP="00AC1219" w:rsidRDefault="007D300F" w14:paraId="0F9C53A7" w14:textId="77777777">
      <w:pPr>
        <w:spacing w:after="0" w:line="240" w:lineRule="auto"/>
      </w:pPr>
      <w:r>
        <w:continuationSeparator/>
      </w:r>
    </w:p>
  </w:footnote>
  <w:footnote w:type="continuationNotice" w:id="1">
    <w:p w:rsidR="007D300F" w:rsidRDefault="007D300F" w14:paraId="2CAB947B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220CE"/>
    <w:rsid w:val="001607A6"/>
    <w:rsid w:val="001A393A"/>
    <w:rsid w:val="001B6959"/>
    <w:rsid w:val="001D2867"/>
    <w:rsid w:val="001F0471"/>
    <w:rsid w:val="002317FA"/>
    <w:rsid w:val="00236472"/>
    <w:rsid w:val="00243183"/>
    <w:rsid w:val="00252402"/>
    <w:rsid w:val="00283567"/>
    <w:rsid w:val="00291187"/>
    <w:rsid w:val="002A6EC8"/>
    <w:rsid w:val="002B4542"/>
    <w:rsid w:val="002D323E"/>
    <w:rsid w:val="002F6C1D"/>
    <w:rsid w:val="00330E85"/>
    <w:rsid w:val="003A15AE"/>
    <w:rsid w:val="00426352"/>
    <w:rsid w:val="0049689B"/>
    <w:rsid w:val="004D024C"/>
    <w:rsid w:val="004D2E40"/>
    <w:rsid w:val="004D6158"/>
    <w:rsid w:val="00563D3E"/>
    <w:rsid w:val="00577F68"/>
    <w:rsid w:val="00595A01"/>
    <w:rsid w:val="005B159A"/>
    <w:rsid w:val="005C253D"/>
    <w:rsid w:val="005C7CF9"/>
    <w:rsid w:val="0063712E"/>
    <w:rsid w:val="006536B1"/>
    <w:rsid w:val="00654727"/>
    <w:rsid w:val="006601FF"/>
    <w:rsid w:val="0069218B"/>
    <w:rsid w:val="006C3F11"/>
    <w:rsid w:val="00730486"/>
    <w:rsid w:val="007679F1"/>
    <w:rsid w:val="007743E5"/>
    <w:rsid w:val="007951A2"/>
    <w:rsid w:val="007D300F"/>
    <w:rsid w:val="008436AF"/>
    <w:rsid w:val="0087035D"/>
    <w:rsid w:val="00897030"/>
    <w:rsid w:val="008F2E56"/>
    <w:rsid w:val="00901C29"/>
    <w:rsid w:val="009021A0"/>
    <w:rsid w:val="00907FC6"/>
    <w:rsid w:val="009114A4"/>
    <w:rsid w:val="009316C8"/>
    <w:rsid w:val="00952F9D"/>
    <w:rsid w:val="00957EFA"/>
    <w:rsid w:val="0098446F"/>
    <w:rsid w:val="009C629D"/>
    <w:rsid w:val="00AC1219"/>
    <w:rsid w:val="00AE67F0"/>
    <w:rsid w:val="00B07ED9"/>
    <w:rsid w:val="00C55D27"/>
    <w:rsid w:val="00C94278"/>
    <w:rsid w:val="00CC70A8"/>
    <w:rsid w:val="00CE7BE2"/>
    <w:rsid w:val="00CF4519"/>
    <w:rsid w:val="00D048CC"/>
    <w:rsid w:val="00D22275"/>
    <w:rsid w:val="00D519E0"/>
    <w:rsid w:val="00E01593"/>
    <w:rsid w:val="00E15DB4"/>
    <w:rsid w:val="00E9152C"/>
    <w:rsid w:val="00EC571B"/>
    <w:rsid w:val="00F074FD"/>
    <w:rsid w:val="00F11117"/>
    <w:rsid w:val="00F136A8"/>
    <w:rsid w:val="00F40276"/>
    <w:rsid w:val="00F4234A"/>
    <w:rsid w:val="00F70550"/>
    <w:rsid w:val="00F8423A"/>
    <w:rsid w:val="00FE1ABB"/>
    <w:rsid w:val="00FF65EA"/>
    <w:rsid w:val="018668FD"/>
    <w:rsid w:val="03CEFF55"/>
    <w:rsid w:val="08E45E35"/>
    <w:rsid w:val="095A573D"/>
    <w:rsid w:val="0A93C890"/>
    <w:rsid w:val="1204B244"/>
    <w:rsid w:val="15259AD8"/>
    <w:rsid w:val="15BAAFF6"/>
    <w:rsid w:val="1B926C2D"/>
    <w:rsid w:val="1DE97AA2"/>
    <w:rsid w:val="1FF1448B"/>
    <w:rsid w:val="2107F307"/>
    <w:rsid w:val="222FF44D"/>
    <w:rsid w:val="27B050E2"/>
    <w:rsid w:val="2A1FF03C"/>
    <w:rsid w:val="2C482139"/>
    <w:rsid w:val="2F7DD48E"/>
    <w:rsid w:val="3077FDCE"/>
    <w:rsid w:val="32C1D4B8"/>
    <w:rsid w:val="34019E74"/>
    <w:rsid w:val="3B10AE9C"/>
    <w:rsid w:val="3BB8BC0A"/>
    <w:rsid w:val="4130E61C"/>
    <w:rsid w:val="426C6645"/>
    <w:rsid w:val="445D14C1"/>
    <w:rsid w:val="49D7E0CB"/>
    <w:rsid w:val="4A313FE9"/>
    <w:rsid w:val="4CB75FA7"/>
    <w:rsid w:val="4F2EE279"/>
    <w:rsid w:val="525B111E"/>
    <w:rsid w:val="554B5EE6"/>
    <w:rsid w:val="5744351F"/>
    <w:rsid w:val="5F1A04CC"/>
    <w:rsid w:val="6181D480"/>
    <w:rsid w:val="651124FD"/>
    <w:rsid w:val="67054097"/>
    <w:rsid w:val="674F004D"/>
    <w:rsid w:val="680A3E61"/>
    <w:rsid w:val="68F07199"/>
    <w:rsid w:val="698CE665"/>
    <w:rsid w:val="6DCC6DEA"/>
    <w:rsid w:val="6E6916DE"/>
    <w:rsid w:val="6E94DCEE"/>
    <w:rsid w:val="71C995D6"/>
    <w:rsid w:val="73D0FB0F"/>
    <w:rsid w:val="7708B2C4"/>
    <w:rsid w:val="775480B8"/>
    <w:rsid w:val="78CCB432"/>
    <w:rsid w:val="7D7DCE45"/>
    <w:rsid w:val="7F901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E15CB85D-84E1-443E-AAE0-F20800D3491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21A0"/>
    <w:rPr>
      <w:rFonts w:asciiTheme="majorHAnsi" w:hAnsiTheme="majorHAnsi" w:eastAsiaTheme="majorEastAsia" w:cstheme="majorBidi"/>
      <w:color w:val="000633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9021A0"/>
    <w:rPr>
      <w:rFonts w:asciiTheme="majorHAnsi" w:hAnsiTheme="majorHAnsi" w:eastAsiaTheme="majorEastAsia" w:cstheme="majorBidi"/>
      <w:color w:val="F45C2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C1219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C1219"/>
    <w:rPr>
      <w:rFonts w:asciiTheme="majorHAnsi" w:hAnsiTheme="majorHAnsi" w:eastAsiaTheme="majorEastAsia" w:cstheme="majorBidi"/>
      <w:caps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C1219"/>
    <w:rPr>
      <w:rFonts w:asciiTheme="majorHAnsi" w:hAnsiTheme="majorHAnsi" w:eastAsiaTheme="majorEastAsia" w:cstheme="majorBidi"/>
      <w:i/>
      <w:iCs/>
      <w:caps/>
      <w:color w:val="1F3864" w:themeColor="accent1" w:themeShade="8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C1219"/>
    <w:rPr>
      <w:rFonts w:asciiTheme="majorHAnsi" w:hAnsiTheme="majorHAnsi" w:eastAsiaTheme="majorEastAsia" w:cstheme="majorBidi"/>
      <w:b/>
      <w:bCs/>
      <w:color w:val="1F3864" w:themeColor="accent1" w:themeShade="8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C1219"/>
    <w:rPr>
      <w:rFonts w:asciiTheme="majorHAnsi" w:hAnsiTheme="majorHAnsi" w:eastAsiaTheme="majorEastAsia" w:cstheme="majorBidi"/>
      <w:b/>
      <w:bCs/>
      <w:i/>
      <w:iCs/>
      <w:color w:val="1F3864" w:themeColor="accent1" w:themeShade="8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C1219"/>
    <w:rPr>
      <w:rFonts w:asciiTheme="majorHAnsi" w:hAnsiTheme="majorHAnsi" w:eastAsiaTheme="majorEastAsia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957EFA"/>
    <w:rPr>
      <w:rFonts w:asciiTheme="majorHAnsi" w:hAnsiTheme="majorHAnsi" w:eastAsiaTheme="majorEastAsia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9021A0"/>
    <w:rPr>
      <w:rFonts w:asciiTheme="majorHAnsi" w:hAnsiTheme="majorHAnsi" w:eastAsiaTheme="majorEastAsia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C1219"/>
    <w:rPr>
      <w:rFonts w:asciiTheme="majorHAnsi" w:hAnsiTheme="majorHAnsi" w:eastAsiaTheme="majorEastAsia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png" Id="Re190dce51953422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CA9B-45D7-43E4-973C-3CAD986FB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4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oy Lopez</dc:creator>
  <keywords/>
  <dc:description/>
  <lastModifiedBy>Kai Hillberry</lastModifiedBy>
  <revision>20</revision>
  <dcterms:created xsi:type="dcterms:W3CDTF">2021-03-06T00:32:00.0000000Z</dcterms:created>
  <dcterms:modified xsi:type="dcterms:W3CDTF">2021-06-09T16:03:41.19437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